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55FC1" w14:textId="3F042166" w:rsidR="00CE0055" w:rsidRDefault="007C79DE" w:rsidP="00CE0055">
      <w:pPr>
        <w:spacing w:line="360" w:lineRule="auto"/>
      </w:pPr>
      <w:r w:rsidRPr="007C79DE">
        <w:t>We used different models to predict the data we processed from week 7.</w:t>
      </w:r>
      <w:r w:rsidR="00D81788">
        <w:t xml:space="preserve"> </w:t>
      </w:r>
      <w:r w:rsidR="00D81788" w:rsidRPr="00D81788">
        <w:t xml:space="preserve">Since there is no separate test </w:t>
      </w:r>
      <w:r w:rsidR="00CE0055">
        <w:t>set</w:t>
      </w:r>
      <w:r w:rsidR="00D81788" w:rsidRPr="00D81788">
        <w:t xml:space="preserve"> in our data, we used a </w:t>
      </w:r>
      <w:proofErr w:type="spellStart"/>
      <w:r w:rsidR="00D81788" w:rsidRPr="00D81788">
        <w:t>train_test_split</w:t>
      </w:r>
      <w:proofErr w:type="spellEnd"/>
      <w:r w:rsidR="00D81788" w:rsidRPr="00D81788">
        <w:t xml:space="preserve"> on the training dataset just like the validation process at the beginning.</w:t>
      </w:r>
      <w:r w:rsidR="000D124E">
        <w:t xml:space="preserve"> Below are all the attributes that we are used to predicting if one customer is a repeat buyer. The target is a label which 0 means non-repeat buyer and 1 means repeat buyer, and we tried</w:t>
      </w:r>
      <w:r w:rsidR="001E5EBC">
        <w:t xml:space="preserve"> </w:t>
      </w:r>
      <w:r w:rsidR="000D124E" w:rsidRPr="000D124E">
        <w:t>Decision</w:t>
      </w:r>
      <w:r w:rsidR="00D13D06">
        <w:t xml:space="preserve"> </w:t>
      </w:r>
      <w:r w:rsidR="000D124E" w:rsidRPr="000D124E">
        <w:t>Tree classification, Logistic regression, Naive Bayes</w:t>
      </w:r>
      <w:r w:rsidR="00CE0055">
        <w:t xml:space="preserve">, and </w:t>
      </w:r>
      <w:r w:rsidR="00CE0055" w:rsidRPr="00CE0055">
        <w:t>NN classification</w:t>
      </w:r>
      <w:r w:rsidR="00CE0055">
        <w:t xml:space="preserve">. </w:t>
      </w:r>
    </w:p>
    <w:p w14:paraId="01EDBF32" w14:textId="0CCBD7B4" w:rsidR="00CE0055" w:rsidRDefault="00CE0055" w:rsidP="00CE0055">
      <w:pPr>
        <w:spacing w:line="360" w:lineRule="auto"/>
      </w:pPr>
      <w:r w:rsidRPr="00CE0055">
        <w:t>Logistic regression is a statistical model that in its basic form uses a logistic function to model a binary dependent variable</w:t>
      </w:r>
      <w:r>
        <w:t>.</w:t>
      </w:r>
    </w:p>
    <w:p w14:paraId="031ED13D" w14:textId="688886D1" w:rsidR="00CE0055" w:rsidRDefault="00CE0055" w:rsidP="00CE0055">
      <w:pPr>
        <w:spacing w:line="360" w:lineRule="auto"/>
      </w:pPr>
      <w:r w:rsidRPr="00CE0055">
        <w:t>A decision tree is built by splitting the source set based on</w:t>
      </w:r>
      <w:r w:rsidR="001E5EBC">
        <w:t xml:space="preserve"> </w:t>
      </w:r>
      <w:r w:rsidRPr="00CE0055">
        <w:t xml:space="preserve">splitting rules </w:t>
      </w:r>
      <w:r w:rsidR="001E5EBC">
        <w:t>by</w:t>
      </w:r>
      <w:r w:rsidRPr="00CE0055">
        <w:t xml:space="preserve"> attributes. This process is repeated on each derived subset </w:t>
      </w:r>
      <w:r w:rsidR="001E5EBC">
        <w:t>recursively</w:t>
      </w:r>
      <w:r w:rsidRPr="00CE0055">
        <w:t xml:space="preserve"> and completed when the subset at a node has all the same values of the target variable.</w:t>
      </w:r>
    </w:p>
    <w:p w14:paraId="79FF39CE" w14:textId="2D0C6FFE" w:rsidR="00CE0055" w:rsidRDefault="001E5EBC" w:rsidP="00CE0055">
      <w:pPr>
        <w:spacing w:line="360" w:lineRule="auto"/>
      </w:pPr>
      <w:r w:rsidRPr="001E5EBC">
        <w:t xml:space="preserve">Naïve Bayes is calculating the conditional probability of a class label given a data sample. For our model, we </w:t>
      </w:r>
      <w:r>
        <w:t xml:space="preserve">have </w:t>
      </w:r>
      <w:r w:rsidRPr="001E5EBC">
        <w:t>the P</w:t>
      </w:r>
      <w:r>
        <w:t>robability of attribute</w:t>
      </w:r>
      <w:r w:rsidRPr="001E5EBC">
        <w:t>s</w:t>
      </w:r>
      <w:r>
        <w:t xml:space="preserve"> given the </w:t>
      </w:r>
      <w:r w:rsidRPr="001E5EBC">
        <w:t xml:space="preserve">label </w:t>
      </w:r>
      <w:r>
        <w:t xml:space="preserve">value </w:t>
      </w:r>
      <w:r w:rsidRPr="001E5EBC">
        <w:t xml:space="preserve">and </w:t>
      </w:r>
      <w:r>
        <w:t xml:space="preserve">want to </w:t>
      </w:r>
      <w:r w:rsidRPr="001E5EBC">
        <w:t xml:space="preserve">predict </w:t>
      </w:r>
      <w:r>
        <w:t xml:space="preserve">the </w:t>
      </w:r>
      <w:r w:rsidRPr="001E5EBC">
        <w:t>P</w:t>
      </w:r>
      <w:r>
        <w:t xml:space="preserve">robability of </w:t>
      </w:r>
      <w:r w:rsidR="002120C4">
        <w:t xml:space="preserve">the </w:t>
      </w:r>
      <w:r w:rsidRPr="001E5EBC">
        <w:t>label</w:t>
      </w:r>
      <w:r>
        <w:t xml:space="preserve"> given the attribute values</w:t>
      </w:r>
      <w:r w:rsidRPr="001E5EBC">
        <w:t xml:space="preserve">, which we are predicting if the user will become a repeat buyer given information in </w:t>
      </w:r>
      <w:r>
        <w:t xml:space="preserve">our </w:t>
      </w:r>
      <w:r w:rsidRPr="001E5EBC">
        <w:t>attributes data.</w:t>
      </w:r>
    </w:p>
    <w:p w14:paraId="3284F3FA" w14:textId="40F7E5CA" w:rsidR="00CE0055" w:rsidRDefault="001E5EBC" w:rsidP="00CE0055">
      <w:pPr>
        <w:spacing w:line="360" w:lineRule="auto"/>
      </w:pPr>
      <w:r>
        <w:t xml:space="preserve">Surprisingly, </w:t>
      </w:r>
      <w:r w:rsidR="002120C4">
        <w:rPr>
          <w:rFonts w:hint="eastAsia"/>
        </w:rPr>
        <w:t>the</w:t>
      </w:r>
      <w:r>
        <w:t xml:space="preserve"> accuracy rates for all the models are very high, </w:t>
      </w:r>
      <w:r w:rsidR="002120C4">
        <w:t>s</w:t>
      </w:r>
      <w:r w:rsidRPr="001E5EBC">
        <w:t>ome are even above 90</w:t>
      </w:r>
      <w:r w:rsidR="002120C4">
        <w:rPr>
          <w:rFonts w:hint="eastAsia"/>
        </w:rPr>
        <w:t>%</w:t>
      </w:r>
      <w:r>
        <w:t>.</w:t>
      </w:r>
      <w:r w:rsidR="002120C4">
        <w:t xml:space="preserve"> </w:t>
      </w:r>
      <w:r w:rsidR="00CE0055">
        <w:t xml:space="preserve">Then we checked the dataset and </w:t>
      </w:r>
      <w:r w:rsidR="002120C4">
        <w:t>found</w:t>
      </w:r>
      <w:r w:rsidR="00CE0055">
        <w:t xml:space="preserve"> that </w:t>
      </w:r>
      <w:r w:rsidR="002120C4" w:rsidRPr="002120C4">
        <w:t xml:space="preserve">the number of </w:t>
      </w:r>
      <w:r w:rsidR="002120C4">
        <w:t>non-repeat buyers</w:t>
      </w:r>
      <w:r w:rsidR="002120C4" w:rsidRPr="002120C4">
        <w:t xml:space="preserve"> is more than 15 times the </w:t>
      </w:r>
      <w:bookmarkStart w:id="0" w:name="OLE_LINK1"/>
      <w:r w:rsidR="002120C4" w:rsidRPr="002120C4">
        <w:t xml:space="preserve">number of </w:t>
      </w:r>
      <w:r w:rsidR="002120C4">
        <w:t xml:space="preserve">repeat buyers, </w:t>
      </w:r>
      <w:bookmarkEnd w:id="0"/>
      <w:r w:rsidR="002120C4">
        <w:t>which</w:t>
      </w:r>
      <w:r w:rsidR="00CE0055">
        <w:t xml:space="preserve"> means that if our model predicts every</w:t>
      </w:r>
      <w:r w:rsidR="002120C4">
        <w:t xml:space="preserve"> user</w:t>
      </w:r>
      <w:r w:rsidR="00CE0055">
        <w:t xml:space="preserve"> as a non-repeat buyer, we can also get an </w:t>
      </w:r>
      <w:r w:rsidR="007A2F59">
        <w:t>accura</w:t>
      </w:r>
      <w:r w:rsidR="00195754">
        <w:t>te</w:t>
      </w:r>
      <w:r w:rsidR="007A2F59">
        <w:t xml:space="preserve"> </w:t>
      </w:r>
      <w:r w:rsidR="002120C4">
        <w:t>baseline</w:t>
      </w:r>
      <w:r w:rsidR="00CE0055">
        <w:t xml:space="preserve"> of 90%. </w:t>
      </w:r>
    </w:p>
    <w:p w14:paraId="2C65B2A3" w14:textId="03D773F4" w:rsidR="00DE6C21" w:rsidRDefault="00DE6C21" w:rsidP="00DE6C21">
      <w:pPr>
        <w:spacing w:line="360" w:lineRule="auto"/>
      </w:pPr>
      <w:r>
        <w:t>To deal with our imbalanced data, w</w:t>
      </w:r>
      <w:r w:rsidRPr="00DE6C21">
        <w:t>e tried several data augmentation methods in</w:t>
      </w:r>
      <w:r>
        <w:t xml:space="preserve">cluding </w:t>
      </w:r>
      <w:r w:rsidRPr="00DE6C21">
        <w:t>increas</w:t>
      </w:r>
      <w:r>
        <w:t>ing</w:t>
      </w:r>
      <w:r w:rsidRPr="00DE6C21">
        <w:t xml:space="preserve"> the size of the number of repeat buyers by copying the data</w:t>
      </w:r>
      <w:r>
        <w:t xml:space="preserve"> or</w:t>
      </w:r>
      <w:r w:rsidRPr="00DE6C21">
        <w:t xml:space="preserve"> manually creating a test dataset that contains half repe</w:t>
      </w:r>
      <w:r>
        <w:t>ated</w:t>
      </w:r>
      <w:r w:rsidRPr="00DE6C21">
        <w:t xml:space="preserve"> buyers and half non-repetitive buyers. </w:t>
      </w:r>
      <w:r>
        <w:t>However, i</w:t>
      </w:r>
      <w:r w:rsidRPr="00DE6C21">
        <w:t xml:space="preserve">f we use the stratified splitting on the </w:t>
      </w:r>
      <w:proofErr w:type="spellStart"/>
      <w:r w:rsidRPr="00DE6C21">
        <w:t>train</w:t>
      </w:r>
      <w:r>
        <w:t>_</w:t>
      </w:r>
      <w:r w:rsidRPr="00DE6C21">
        <w:t>test</w:t>
      </w:r>
      <w:r>
        <w:t>_</w:t>
      </w:r>
      <w:r w:rsidRPr="00DE6C21">
        <w:t>split</w:t>
      </w:r>
      <w:proofErr w:type="spellEnd"/>
      <w:r w:rsidRPr="00DE6C21">
        <w:t xml:space="preserve">, the test dataset </w:t>
      </w:r>
      <w:r>
        <w:t>is still</w:t>
      </w:r>
      <w:r w:rsidRPr="00DE6C21">
        <w:t xml:space="preserve"> biased and </w:t>
      </w:r>
      <w:r>
        <w:t>cannot solve the</w:t>
      </w:r>
      <w:r w:rsidRPr="00DE6C21">
        <w:t xml:space="preserve"> overfitting </w:t>
      </w:r>
      <w:r w:rsidR="00C05FD7">
        <w:t>issue.</w:t>
      </w:r>
    </w:p>
    <w:p w14:paraId="31907EEF" w14:textId="7A4A3D88" w:rsidR="00CE0055" w:rsidRDefault="00C05FD7" w:rsidP="00C05FD7">
      <w:pPr>
        <w:spacing w:line="360" w:lineRule="auto"/>
      </w:pPr>
      <w:r>
        <w:t>In the 9</w:t>
      </w:r>
      <w:r w:rsidRPr="00C05FD7">
        <w:rPr>
          <w:vertAlign w:val="superscript"/>
        </w:rPr>
        <w:t>th</w:t>
      </w:r>
      <w:r>
        <w:t xml:space="preserve"> week, Scott found an approach called </w:t>
      </w:r>
      <w:r w:rsidRPr="00C05FD7">
        <w:t>Inverse Probability Weighting</w:t>
      </w:r>
      <w:r>
        <w:t xml:space="preserve"> which can solve the imbalance problem.</w:t>
      </w:r>
      <w:r w:rsidRPr="00C05FD7">
        <w:t xml:space="preserve"> </w:t>
      </w:r>
      <w:bookmarkStart w:id="1" w:name="OLE_LINK2"/>
      <w:bookmarkStart w:id="2" w:name="OLE_LINK3"/>
      <w:r w:rsidRPr="00C05FD7">
        <w:t xml:space="preserve">Inverse probability weighting is a statistical technique for calculating statistics standardized to a pseudo-population different from that in which the data was collected. </w:t>
      </w:r>
      <w:bookmarkEnd w:id="1"/>
      <w:bookmarkEnd w:id="2"/>
      <w:r>
        <w:t xml:space="preserve">To apply this method, we added </w:t>
      </w:r>
      <w:r w:rsidR="00DE6C21" w:rsidRPr="00DE6C21">
        <w:t>class-weights according to the class distribution.</w:t>
      </w:r>
      <w:r>
        <w:t xml:space="preserve"> </w:t>
      </w:r>
      <w:r w:rsidR="00DE6C21" w:rsidRPr="00DE6C21">
        <w:t xml:space="preserve">Class-weights is the extent to which the algorithm is punished for any wrong prediction of that class. After trying several models with the weight, we got much lower </w:t>
      </w:r>
      <w:r w:rsidR="00A96E1D">
        <w:t xml:space="preserve">but more meaningful </w:t>
      </w:r>
      <w:r w:rsidR="00A96E1D" w:rsidRPr="00DE6C21">
        <w:t xml:space="preserve">accuracies </w:t>
      </w:r>
      <w:bookmarkStart w:id="3" w:name="_GoBack"/>
      <w:bookmarkEnd w:id="3"/>
      <w:r w:rsidR="00DE6C21" w:rsidRPr="00DE6C21">
        <w:t>around 55% on average</w:t>
      </w:r>
      <w:r w:rsidR="007C49E1">
        <w:t>. It turns out that the</w:t>
      </w:r>
      <w:r w:rsidR="007C49E1" w:rsidRPr="007C49E1">
        <w:t xml:space="preserve"> weighted approach avoids the overfitting problem and shows the real accuracy rate when predicting new users.</w:t>
      </w:r>
    </w:p>
    <w:p w14:paraId="6CED31D7" w14:textId="6F8F6C2F" w:rsidR="00BA104B" w:rsidRDefault="0032060F" w:rsidP="00CE0055">
      <w:pPr>
        <w:spacing w:line="360" w:lineRule="auto"/>
      </w:pPr>
      <w:r>
        <w:lastRenderedPageBreak/>
        <w:t xml:space="preserve">After trying several models with weighted prediction, we found that Naïve Bayes and Support vector machine cannot apply to our model because after we did the </w:t>
      </w:r>
      <w:r w:rsidRPr="008119D0">
        <w:t>standardization</w:t>
      </w:r>
      <w:r>
        <w:t xml:space="preserve">, some attributes values are negative and </w:t>
      </w:r>
      <w:proofErr w:type="spellStart"/>
      <w:r w:rsidRPr="0032060F">
        <w:t>MultinomialNB</w:t>
      </w:r>
      <w:proofErr w:type="spellEnd"/>
      <w:r w:rsidRPr="0032060F">
        <w:t xml:space="preserve"> assumes that features have </w:t>
      </w:r>
      <w:r>
        <w:t xml:space="preserve">a </w:t>
      </w:r>
      <w:r w:rsidRPr="0032060F">
        <w:t>multinomial distribution which is a generalization of the binomial distribution.</w:t>
      </w:r>
      <w:r>
        <w:t xml:space="preserve"> Moreover, to change our data into categorical, </w:t>
      </w:r>
      <w:r w:rsidR="00BA104B">
        <w:t xml:space="preserve">we </w:t>
      </w:r>
      <w:r>
        <w:t>need</w:t>
      </w:r>
      <w:r w:rsidR="00BA104B">
        <w:t xml:space="preserve"> to bin the data, </w:t>
      </w:r>
      <w:r>
        <w:t>which will cause the information loss</w:t>
      </w:r>
      <w:r w:rsidR="00BA104B">
        <w:t xml:space="preserve">. </w:t>
      </w:r>
      <w:r>
        <w:t>(</w:t>
      </w:r>
      <w:r w:rsidR="00BA104B">
        <w:t>For example, 5.5 and 5 are the same</w:t>
      </w:r>
      <w:r>
        <w:t>)</w:t>
      </w:r>
    </w:p>
    <w:p w14:paraId="4AF0661B" w14:textId="3D9C66A0" w:rsidR="0039505C" w:rsidRDefault="00FD23FA" w:rsidP="00CE0055">
      <w:pPr>
        <w:spacing w:line="360" w:lineRule="auto"/>
      </w:pPr>
      <w:r>
        <w:t xml:space="preserve">Finally, we made our test data by </w:t>
      </w:r>
      <w:r w:rsidR="00B46F80" w:rsidRPr="00DE6C21">
        <w:t xml:space="preserve">stratified </w:t>
      </w:r>
      <w:r w:rsidR="00B46F80">
        <w:t>simple random sampling which we had 2000 samples for each kind of target, a</w:t>
      </w:r>
      <w:r>
        <w:t xml:space="preserve">nd trained our data with logistic regression, decision tree, and random forest. Now let me </w:t>
      </w:r>
      <w:r>
        <w:rPr>
          <w:rFonts w:hint="eastAsia"/>
        </w:rPr>
        <w:t>show</w:t>
      </w:r>
      <w:r>
        <w:t xml:space="preserve"> you what we got. </w:t>
      </w:r>
    </w:p>
    <w:p w14:paraId="3419EA82" w14:textId="77777777" w:rsidR="0039505C" w:rsidRDefault="0039505C" w:rsidP="00CE0055">
      <w:pPr>
        <w:spacing w:line="360" w:lineRule="auto"/>
      </w:pPr>
    </w:p>
    <w:p w14:paraId="5F9E7A57" w14:textId="77777777" w:rsidR="0039505C" w:rsidRDefault="0039505C" w:rsidP="00CE0055">
      <w:pPr>
        <w:spacing w:line="360" w:lineRule="auto"/>
      </w:pPr>
    </w:p>
    <w:p w14:paraId="7BBB5A69" w14:textId="2D66BBA4" w:rsidR="0039505C" w:rsidRDefault="0039505C" w:rsidP="00CE0055">
      <w:pPr>
        <w:spacing w:line="360" w:lineRule="auto"/>
      </w:pPr>
      <w:r>
        <w:t xml:space="preserve">As you can see, this is the logistic regression </w:t>
      </w:r>
      <w:r w:rsidR="008E2426">
        <w:t xml:space="preserve">comparison </w:t>
      </w:r>
      <w:r>
        <w:t>result.</w:t>
      </w:r>
    </w:p>
    <w:p w14:paraId="6B92D742" w14:textId="11634F67" w:rsidR="0039505C" w:rsidRDefault="0039505C" w:rsidP="00CE0055">
      <w:pPr>
        <w:spacing w:line="360" w:lineRule="auto"/>
      </w:pPr>
      <w:r>
        <w:t>The unweighted accuracy is about 0.5.</w:t>
      </w:r>
    </w:p>
    <w:p w14:paraId="3A0234E9" w14:textId="443D922A" w:rsidR="0039505C" w:rsidRDefault="0039505C" w:rsidP="00CE0055">
      <w:pPr>
        <w:spacing w:line="360" w:lineRule="auto"/>
      </w:pPr>
      <w:r>
        <w:t>The weighted accuracy is about 0.6.</w:t>
      </w:r>
    </w:p>
    <w:p w14:paraId="091D218A" w14:textId="77777777" w:rsidR="0039505C" w:rsidRDefault="0039505C" w:rsidP="00CE0055">
      <w:pPr>
        <w:spacing w:line="360" w:lineRule="auto"/>
      </w:pPr>
    </w:p>
    <w:p w14:paraId="5D28DEE8" w14:textId="5D062597" w:rsidR="0039505C" w:rsidRDefault="0039505C" w:rsidP="0039505C">
      <w:pPr>
        <w:spacing w:line="360" w:lineRule="auto"/>
      </w:pPr>
      <w:r>
        <w:t>This is a decision tree comparison result.</w:t>
      </w:r>
    </w:p>
    <w:p w14:paraId="03FC3F54" w14:textId="77777777" w:rsidR="0039505C" w:rsidRDefault="0039505C" w:rsidP="0039505C">
      <w:pPr>
        <w:spacing w:line="360" w:lineRule="auto"/>
      </w:pPr>
      <w:r>
        <w:t>The unweighted accuracy is about 0.5.</w:t>
      </w:r>
    </w:p>
    <w:p w14:paraId="33DD6D43" w14:textId="0E02EDB3" w:rsidR="0039505C" w:rsidRDefault="0039505C" w:rsidP="0039505C">
      <w:pPr>
        <w:spacing w:line="360" w:lineRule="auto"/>
      </w:pPr>
      <w:r>
        <w:t>The weighted accuracy is about 0.56.</w:t>
      </w:r>
    </w:p>
    <w:p w14:paraId="2165976A" w14:textId="77777777" w:rsidR="0039505C" w:rsidRDefault="0039505C" w:rsidP="0039505C">
      <w:pPr>
        <w:spacing w:line="360" w:lineRule="auto"/>
      </w:pPr>
    </w:p>
    <w:p w14:paraId="5CC853F7" w14:textId="0C4A0087" w:rsidR="0039505C" w:rsidRDefault="0039505C" w:rsidP="0039505C">
      <w:r w:rsidRPr="0039505C">
        <w:t>This is the random forest comparison result.</w:t>
      </w:r>
    </w:p>
    <w:p w14:paraId="4A7F818D" w14:textId="77777777" w:rsidR="0039505C" w:rsidRDefault="0039505C" w:rsidP="0039505C">
      <w:pPr>
        <w:spacing w:line="360" w:lineRule="auto"/>
      </w:pPr>
      <w:r>
        <w:t>The unweighted accuracy is about 0.5.</w:t>
      </w:r>
    </w:p>
    <w:p w14:paraId="46FBFB8E" w14:textId="6F48D584" w:rsidR="0039505C" w:rsidRDefault="0039505C" w:rsidP="0039505C">
      <w:pPr>
        <w:spacing w:line="360" w:lineRule="auto"/>
      </w:pPr>
      <w:r>
        <w:t>The weighted accuracy is also about 0.5.</w:t>
      </w:r>
    </w:p>
    <w:p w14:paraId="58341573" w14:textId="18F52510" w:rsidR="0039505C" w:rsidRDefault="008E2426" w:rsidP="0039505C">
      <w:pPr>
        <w:spacing w:line="360" w:lineRule="auto"/>
      </w:pPr>
      <w:r>
        <w:t>F</w:t>
      </w:r>
      <w:r>
        <w:rPr>
          <w:rFonts w:hint="eastAsia"/>
        </w:rPr>
        <w:t>rom</w:t>
      </w:r>
      <w:r>
        <w:t xml:space="preserve"> the bottom two pictures, we can see that </w:t>
      </w:r>
      <w:r w:rsidR="0039505C" w:rsidRPr="0039505C">
        <w:t xml:space="preserve">Action count 0 which refers to </w:t>
      </w:r>
      <w:r w:rsidR="00195754">
        <w:t xml:space="preserve">user </w:t>
      </w:r>
      <w:proofErr w:type="gramStart"/>
      <w:r w:rsidR="0039505C" w:rsidRPr="0039505C">
        <w:t>click</w:t>
      </w:r>
      <w:r w:rsidR="00195754">
        <w:t>ing</w:t>
      </w:r>
      <w:proofErr w:type="gramEnd"/>
      <w:r w:rsidR="0039505C" w:rsidRPr="0039505C">
        <w:t xml:space="preserve"> and seller item count are the most important features for random forest classification.</w:t>
      </w:r>
    </w:p>
    <w:p w14:paraId="3D5F1D85" w14:textId="75607DD5" w:rsidR="0039505C" w:rsidRDefault="0039505C" w:rsidP="0039505C">
      <w:pPr>
        <w:spacing w:line="360" w:lineRule="auto"/>
      </w:pPr>
    </w:p>
    <w:p w14:paraId="11C85063" w14:textId="77777777" w:rsidR="00F34122" w:rsidRDefault="00F34122" w:rsidP="0039505C">
      <w:pPr>
        <w:spacing w:line="360" w:lineRule="auto"/>
      </w:pPr>
    </w:p>
    <w:p w14:paraId="609EB602" w14:textId="03D76B63" w:rsidR="0039505C" w:rsidRPr="0039505C" w:rsidRDefault="0039505C" w:rsidP="0039505C">
      <w:pPr>
        <w:spacing w:line="360" w:lineRule="auto"/>
      </w:pPr>
      <w:r>
        <w:lastRenderedPageBreak/>
        <w:t>We also got a comparison chart for the predictions.</w:t>
      </w:r>
    </w:p>
    <w:p w14:paraId="1B31B9E4" w14:textId="589C5A01" w:rsidR="00FD23FA" w:rsidRDefault="008E2426" w:rsidP="008E2426">
      <w:pPr>
        <w:spacing w:line="360" w:lineRule="auto"/>
      </w:pPr>
      <w:r w:rsidRPr="008E2426">
        <w:t xml:space="preserve">It is worth mentioning that the best accuracy score provided by </w:t>
      </w:r>
      <w:proofErr w:type="spellStart"/>
      <w:r w:rsidRPr="008E2426">
        <w:t>Tmall</w:t>
      </w:r>
      <w:proofErr w:type="spellEnd"/>
      <w:r w:rsidRPr="008E2426">
        <w:t xml:space="preserve"> official team is 70%, while the highest accuracy rate we got with weighted logistic regression is only 10% lower than the baseline. In general, the weighted method increases our accuracy rate.</w:t>
      </w:r>
    </w:p>
    <w:sectPr w:rsidR="00FD23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IyMrU0NjYzsDRV0lEKTi0uzszPAykwrgUAsyT+QCwAAAA="/>
  </w:docVars>
  <w:rsids>
    <w:rsidRoot w:val="00BA104B"/>
    <w:rsid w:val="000B007F"/>
    <w:rsid w:val="000D124E"/>
    <w:rsid w:val="00195754"/>
    <w:rsid w:val="001E5EBC"/>
    <w:rsid w:val="002120C4"/>
    <w:rsid w:val="0032060F"/>
    <w:rsid w:val="0039505C"/>
    <w:rsid w:val="007A2F59"/>
    <w:rsid w:val="007C49E1"/>
    <w:rsid w:val="007C79DE"/>
    <w:rsid w:val="008119D0"/>
    <w:rsid w:val="0082432F"/>
    <w:rsid w:val="008E2426"/>
    <w:rsid w:val="00A96E1D"/>
    <w:rsid w:val="00B46F80"/>
    <w:rsid w:val="00BA104B"/>
    <w:rsid w:val="00C05FD7"/>
    <w:rsid w:val="00CE0055"/>
    <w:rsid w:val="00D13D06"/>
    <w:rsid w:val="00D81788"/>
    <w:rsid w:val="00DE3613"/>
    <w:rsid w:val="00DE6C21"/>
    <w:rsid w:val="00F34122"/>
    <w:rsid w:val="00FD2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68CC2"/>
  <w15:chartTrackingRefBased/>
  <w15:docId w15:val="{B92B9D98-A6C6-4635-B913-8E4B576A3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Doris</dc:creator>
  <cp:keywords/>
  <dc:description/>
  <cp:lastModifiedBy>Chen, Doris</cp:lastModifiedBy>
  <cp:revision>21</cp:revision>
  <dcterms:created xsi:type="dcterms:W3CDTF">2021-02-22T01:50:00Z</dcterms:created>
  <dcterms:modified xsi:type="dcterms:W3CDTF">2021-02-23T02:54:00Z</dcterms:modified>
</cp:coreProperties>
</file>